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8D9D8C" w14:textId="77777777" w:rsidR="00112001" w:rsidRDefault="00AB009C">
      <w:pPr>
        <w:pStyle w:val="Title"/>
      </w:pPr>
      <w:r>
        <w:t>Analysis Preliminary Exam: Real Analysis, January 2004</w:t>
      </w:r>
    </w:p>
    <w:p w14:paraId="10E7B2F0" w14:textId="77777777" w:rsidR="00112001" w:rsidRDefault="00AB009C">
      <w:pPr>
        <w:pStyle w:val="Heading2"/>
      </w:pPr>
      <w:bookmarkStart w:id="0" w:name="Xa15cc373e33b11fdff4842a06d6a248778dae0b"/>
      <w:bookmarkStart w:id="1" w:name="main-content"/>
      <w:bookmarkStart w:id="2" w:name="problems"/>
      <w:r>
        <w:t>Problems</w:t>
      </w:r>
    </w:p>
    <w:p w14:paraId="23C84E4C" w14:textId="77777777" w:rsidR="00112001" w:rsidRDefault="00AB009C">
      <w:pPr>
        <w:pStyle w:val="Compact"/>
        <w:numPr>
          <w:ilvl w:val="0"/>
          <w:numId w:val="2"/>
        </w:numPr>
      </w:pPr>
      <w:r>
        <w:t>Give clearly reasoning and state clearly which theorems you are using.</w:t>
      </w:r>
    </w:p>
    <w:p w14:paraId="56707A6C" w14:textId="77777777" w:rsidR="00112001" w:rsidRDefault="00AB009C">
      <w:pPr>
        <w:pStyle w:val="Compact"/>
        <w:numPr>
          <w:ilvl w:val="1"/>
          <w:numId w:val="3"/>
        </w:numPr>
      </w:pPr>
      <w:r>
        <w:t xml:space="preserve">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den>
            </m:f>
          </m:e>
        </m:nary>
      </m:oMath>
      <w:r>
        <w:t xml:space="preserve"> is continuous 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>.</w:t>
      </w:r>
    </w:p>
    <w:p w14:paraId="34155FA5" w14:textId="77777777" w:rsidR="00112001" w:rsidRDefault="00AB009C">
      <w:pPr>
        <w:pStyle w:val="Compact"/>
        <w:numPr>
          <w:ilvl w:val="1"/>
          <w:numId w:val="3"/>
        </w:numPr>
      </w:pPr>
      <w:r>
        <w:t xml:space="preserve">Evaluate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 xml:space="preserve">, justifying all steps of your work, and express your answer in terms of values of the functions </w:t>
      </w:r>
      <m:oMath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p>
              </m:den>
            </m:f>
          </m:e>
        </m:nary>
      </m:oMath>
      <w:r>
        <w:t>.</w:t>
      </w:r>
    </w:p>
    <w:p w14:paraId="330311B0" w14:textId="77777777" w:rsidR="00112001" w:rsidRDefault="00AB009C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>
        <w:t>. Prove the following statements:</w:t>
      </w:r>
    </w:p>
    <w:p w14:paraId="17CA5120" w14:textId="77777777" w:rsidR="00112001" w:rsidRDefault="00000000">
      <w:pPr>
        <w:pStyle w:val="Compact"/>
        <w:numPr>
          <w:ilvl w:val="1"/>
          <w:numId w:val="4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|</m:t>
        </m:r>
        <m:r>
          <w:rPr>
            <w:rFonts w:ascii="Cambria Math" w:hAnsi="Cambria Math"/>
          </w:rPr>
          <m:t> dx</m:t>
        </m:r>
        <m:r>
          <m:rPr>
            <m:sty m:val="p"/>
          </m:rPr>
          <w:rPr>
            <w:rFonts w:ascii="Cambria Math" w:hAnsi="Cambria Math"/>
          </w:rPr>
          <m:t>=∞</m:t>
        </m:r>
      </m:oMath>
      <w:r w:rsidR="00AB009C">
        <w:t>.</w:t>
      </w:r>
    </w:p>
    <w:p w14:paraId="4796F757" w14:textId="77777777" w:rsidR="00112001" w:rsidRDefault="00000000">
      <w:pPr>
        <w:numPr>
          <w:ilvl w:val="1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b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AB009C">
        <w:t xml:space="preserve"> by repeated integrat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y</m:t>
            </m:r>
          </m:sup>
        </m:sSup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x</m:t>
        </m:r>
      </m:oMath>
      <w:r w:rsidR="00AB009C">
        <w:t xml:space="preserve"> with respect to </w:t>
      </w:r>
      <m:oMath>
        <m:r>
          <w:rPr>
            <w:rFonts w:ascii="Cambria Math" w:hAnsi="Cambria Math"/>
          </w:rPr>
          <m:t>x</m:t>
        </m:r>
      </m:oMath>
      <w:r w:rsidR="00AB009C">
        <w:t xml:space="preserve"> and </w:t>
      </w:r>
      <m:oMath>
        <m:r>
          <w:rPr>
            <w:rFonts w:ascii="Cambria Math" w:hAnsi="Cambria Math"/>
          </w:rPr>
          <m:t>y</m:t>
        </m:r>
      </m:oMath>
      <w:r w:rsidR="00AB009C">
        <w:t>.</w:t>
      </w:r>
    </w:p>
    <w:p w14:paraId="059B9FB9" w14:textId="77777777" w:rsidR="00112001" w:rsidRDefault="00AB009C">
      <w:pPr>
        <w:numPr>
          <w:ilvl w:val="1"/>
          <w:numId w:val="1"/>
        </w:numPr>
      </w:pPr>
      <w:r>
        <w:t xml:space="preserve">Hint: you may need the formula </w:t>
      </w:r>
      <m:oMath>
        <m:r>
          <m:rPr>
            <m:sty m:val="p"/>
          </m:rPr>
          <w:rPr>
            <w:rFonts w:ascii="Cambria Math" w:hAnsi="Cambria Math"/>
          </w:rPr>
          <m:t>∫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au</m:t>
            </m:r>
          </m:sup>
        </m:sSup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bu du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au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bu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bu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C</m:t>
        </m:r>
      </m:oMath>
      <w:r>
        <w:t>.</w:t>
      </w:r>
    </w:p>
    <w:p w14:paraId="3E4B2AE3" w14:textId="77777777" w:rsidR="00112001" w:rsidRDefault="00AB009C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⊂R</m:t>
        </m:r>
      </m:oMath>
      <w:r>
        <w:t xml:space="preserve"> be a Lebesgue measurable set and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 xml:space="preserve">. Prove that for every </w:t>
      </w:r>
      <m:oMath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there exist a set </w:t>
      </w:r>
      <m:oMath>
        <m:r>
          <w:rPr>
            <w:rFonts w:ascii="Cambria Math" w:hAnsi="Cambria Math"/>
          </w:rPr>
          <m:t>A</m:t>
        </m:r>
      </m:oMath>
      <w:r>
        <w:t xml:space="preserve"> that is a finite union of open intervals such that</w:t>
      </w:r>
    </w:p>
    <w:p w14:paraId="64B92685" w14:textId="77777777" w:rsidR="00112001" w:rsidRDefault="00AB009C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∖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∖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)&lt;</m:t>
          </m:r>
          <m:r>
            <w:rPr>
              <w:rFonts w:ascii="Cambria Math" w:hAnsi="Cambria Math"/>
            </w:rPr>
            <m:t>ϵ</m:t>
          </m:r>
        </m:oMath>
      </m:oMathPara>
    </w:p>
    <w:p w14:paraId="2E07B746" w14:textId="77777777" w:rsidR="00112001" w:rsidRDefault="00AB009C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 xml:space="preserve">. If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 xml:space="preserve"> are complex-valued measurable function on </w:t>
      </w:r>
      <m:oMath>
        <m:r>
          <w:rPr>
            <w:rFonts w:ascii="Cambria Math" w:hAnsi="Cambria Math"/>
          </w:rPr>
          <m:t>X</m:t>
        </m:r>
      </m:oMath>
      <w:r>
        <w:t>, define</w:t>
      </w:r>
    </w:p>
    <w:p w14:paraId="790ED50A" w14:textId="77777777" w:rsidR="00112001" w:rsidRDefault="00AB009C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|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den>
              </m:f>
            </m:e>
          </m:nary>
          <m:r>
            <w:rPr>
              <w:rFonts w:ascii="Cambria Math" w:hAnsi="Cambria Math"/>
            </w:rPr>
            <m:t> dμ</m:t>
          </m:r>
        </m:oMath>
      </m:oMathPara>
    </w:p>
    <w:p w14:paraId="490FCDF4" w14:textId="77777777" w:rsidR="00112001" w:rsidRDefault="00AB009C">
      <w:pPr>
        <w:pStyle w:val="Compact"/>
        <w:numPr>
          <w:ilvl w:val="0"/>
          <w:numId w:val="1"/>
        </w:numPr>
      </w:pPr>
      <w:r>
        <w:t xml:space="preserve">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if and only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</m:oMath>
      <w:r>
        <w:t xml:space="preserve"> in measure.</w:t>
      </w:r>
    </w:p>
    <w:p w14:paraId="7E5CE413" w14:textId="77777777" w:rsidR="00112001" w:rsidRDefault="00AB009C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script"/>
            <m:sty m:val="p"/>
          </m:rPr>
          <w:rPr>
            <w:rFonts w:ascii="Cambria Math" w:hAnsi="Cambria Math"/>
          </w:rPr>
          <m:t>,M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positive measure space with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∞</m:t>
        </m:r>
      </m:oMath>
      <w:r>
        <w:t>.</w:t>
      </w:r>
    </w:p>
    <w:p w14:paraId="4CA6B652" w14:textId="77777777" w:rsidR="00112001" w:rsidRDefault="00AB009C">
      <w:pPr>
        <w:pStyle w:val="Compact"/>
        <w:numPr>
          <w:ilvl w:val="1"/>
          <w:numId w:val="5"/>
        </w:numPr>
      </w:pPr>
      <w:r>
        <w:t xml:space="preserve">Show that a measurabl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 xml:space="preserve"> is integrable (i.e., one has 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μ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) if and only if the series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μ</m:t>
            </m:r>
          </m:e>
        </m:nary>
        <m:r>
          <m:rPr>
            <m:sty m:val="p"/>
          </m:rPr>
          <w:rPr>
            <w:rFonts w:ascii="Cambria Math" w:hAnsi="Cambria Math"/>
          </w:rPr>
          <m:t>({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})</m:t>
        </m:r>
      </m:oMath>
      <w:r>
        <w:t xml:space="preserve"> converges.</w:t>
      </w:r>
    </w:p>
    <w:p w14:paraId="32AD46B9" w14:textId="77777777" w:rsidR="00112001" w:rsidRDefault="00AB009C">
      <w:pPr>
        <w:pStyle w:val="Compact"/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nonnegative measurable func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satisfying</w:t>
      </w:r>
    </w:p>
    <w:p w14:paraId="3C7F065E" w14:textId="77777777" w:rsidR="00112001" w:rsidRDefault="00AB009C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{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≥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})&lt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t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</m:oMath>
      </m:oMathPara>
    </w:p>
    <w:p w14:paraId="702411D9" w14:textId="77777777" w:rsidR="00112001" w:rsidRDefault="00AB009C">
      <w:pPr>
        <w:pStyle w:val="Compact"/>
        <w:numPr>
          <w:ilvl w:val="1"/>
          <w:numId w:val="1"/>
        </w:numPr>
      </w:pPr>
      <w:r>
        <w:t xml:space="preserve">Using the result in (a) to determine those values of </w:t>
      </w:r>
      <m:oMath>
        <m:r>
          <w:rPr>
            <w:rFonts w:ascii="Cambria Math" w:hAnsi="Cambria Math"/>
          </w:rPr>
          <m:t>p</m:t>
        </m:r>
      </m:oMath>
      <w:r>
        <w:t xml:space="preserve">,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 for which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and find the minimum value of </w:t>
      </w:r>
      <m:oMath>
        <m:r>
          <w:rPr>
            <w:rFonts w:ascii="Cambria Math" w:hAnsi="Cambria Math"/>
          </w:rPr>
          <m:t>p</m:t>
        </m:r>
      </m:oMath>
      <w:r>
        <w:t xml:space="preserve"> for which </w:t>
      </w:r>
      <m:oMath>
        <m:r>
          <w:rPr>
            <w:rFonts w:ascii="Cambria Math" w:hAnsi="Cambria Math"/>
          </w:rPr>
          <m:t>f</m:t>
        </m:r>
      </m:oMath>
      <w:r>
        <w:t xml:space="preserve"> may fail to be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  <w:r>
        <w:t>. Give an example.</w:t>
      </w:r>
      <w:bookmarkEnd w:id="0"/>
      <w:bookmarkEnd w:id="1"/>
      <w:bookmarkEnd w:id="2"/>
    </w:p>
    <w:sectPr w:rsidR="0011200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D64AE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E88AC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356CC4F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944410184">
    <w:abstractNumId w:val="0"/>
  </w:num>
  <w:num w:numId="2" w16cid:durableId="15224774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90082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77981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870785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2001"/>
    <w:rsid w:val="00112001"/>
    <w:rsid w:val="008618DC"/>
    <w:rsid w:val="008E582A"/>
    <w:rsid w:val="00AB009C"/>
    <w:rsid w:val="00E54F27"/>
    <w:rsid w:val="00FF2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94B78"/>
  <w15:docId w15:val="{1B630E0F-82C5-4827-9345-C37543572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2</Words>
  <Characters>1301</Characters>
  <Application>Microsoft Office Word</Application>
  <DocSecurity>0</DocSecurity>
  <Lines>36</Lines>
  <Paragraphs>32</Paragraphs>
  <ScaleCrop>false</ScaleCrop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Preliminary Exam: Real Analysis, January 2004</dc:title>
  <dc:creator>Paul Pollack</dc:creator>
  <cp:keywords/>
  <cp:lastModifiedBy>Paul Pollack</cp:lastModifiedBy>
  <cp:revision>3</cp:revision>
  <dcterms:created xsi:type="dcterms:W3CDTF">2026-03-28T19:52:00Z</dcterms:created>
  <dcterms:modified xsi:type="dcterms:W3CDTF">2026-03-28T19:5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